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3A7268" w14:textId="6D4B2BE6" w:rsidR="00822C2C" w:rsidRPr="0045360D" w:rsidRDefault="00822C2C" w:rsidP="00902DA3">
      <w:pPr>
        <w:jc w:val="center"/>
        <w:rPr>
          <w:rFonts w:eastAsia="Times New Roman"/>
          <w:b/>
          <w:bCs/>
          <w:u w:val="single"/>
        </w:rPr>
      </w:pPr>
      <w:bookmarkStart w:id="0" w:name="_GoBack"/>
      <w:bookmarkEnd w:id="0"/>
      <w:r w:rsidRPr="0045360D">
        <w:rPr>
          <w:rFonts w:eastAsia="Times New Roman"/>
          <w:b/>
          <w:bCs/>
          <w:u w:val="single"/>
        </w:rPr>
        <w:t>COVID-19 Telehealth Program Round 2</w:t>
      </w:r>
    </w:p>
    <w:p w14:paraId="72E30DAF" w14:textId="77777777" w:rsidR="00822C2C" w:rsidRDefault="00822C2C" w:rsidP="008D720F">
      <w:pPr>
        <w:rPr>
          <w:rFonts w:eastAsia="Times New Roman"/>
        </w:rPr>
      </w:pPr>
    </w:p>
    <w:p w14:paraId="244E4CAB" w14:textId="3D43F38C" w:rsidR="008D720F" w:rsidRPr="00E17DE6" w:rsidRDefault="00E17DE6" w:rsidP="008D720F">
      <w:pPr>
        <w:rPr>
          <w:rFonts w:eastAsia="Times New Roman"/>
        </w:rPr>
      </w:pPr>
      <w:r w:rsidRPr="00E17DE6">
        <w:rPr>
          <w:rFonts w:eastAsia="Times New Roman"/>
        </w:rPr>
        <w:t>[</w:t>
      </w:r>
      <w:r w:rsidR="00621035" w:rsidRPr="00916930">
        <w:rPr>
          <w:rFonts w:eastAsia="Times New Roman"/>
          <w:highlight w:val="yellow"/>
        </w:rPr>
        <w:t>insert d</w:t>
      </w:r>
      <w:r w:rsidRPr="00916930">
        <w:rPr>
          <w:rFonts w:eastAsia="Times New Roman"/>
          <w:highlight w:val="yellow"/>
        </w:rPr>
        <w:t>ate</w:t>
      </w:r>
      <w:r w:rsidR="00621035" w:rsidRPr="00916930">
        <w:rPr>
          <w:rFonts w:eastAsia="Times New Roman"/>
          <w:highlight w:val="yellow"/>
        </w:rPr>
        <w:t xml:space="preserve"> of Letter of Authorization</w:t>
      </w:r>
      <w:r w:rsidRPr="00E17DE6">
        <w:rPr>
          <w:rFonts w:eastAsia="Times New Roman"/>
        </w:rPr>
        <w:t>]</w:t>
      </w:r>
      <w:r w:rsidR="008D720F" w:rsidRPr="00E17DE6">
        <w:rPr>
          <w:rFonts w:eastAsia="Times New Roman"/>
        </w:rPr>
        <w:t xml:space="preserve">                                                  </w:t>
      </w:r>
    </w:p>
    <w:p w14:paraId="124921BC" w14:textId="77777777" w:rsidR="008D720F" w:rsidRPr="00E17DE6" w:rsidRDefault="008D720F" w:rsidP="008D720F">
      <w:pPr>
        <w:rPr>
          <w:rFonts w:eastAsia="Times New Roman"/>
        </w:rPr>
      </w:pPr>
    </w:p>
    <w:p w14:paraId="3DE5E59A" w14:textId="77777777" w:rsidR="00E17DE6" w:rsidRDefault="00E17DE6" w:rsidP="008D720F">
      <w:pPr>
        <w:rPr>
          <w:rFonts w:eastAsia="Times New Roman"/>
        </w:rPr>
      </w:pPr>
    </w:p>
    <w:p w14:paraId="6EE53A2C" w14:textId="5ECC4969" w:rsidR="008F0368" w:rsidRDefault="008F0368" w:rsidP="008D720F">
      <w:pPr>
        <w:rPr>
          <w:rFonts w:eastAsia="Times New Roman"/>
        </w:rPr>
      </w:pPr>
      <w:r>
        <w:rPr>
          <w:rFonts w:eastAsia="Times New Roman"/>
        </w:rPr>
        <w:t xml:space="preserve">Office of </w:t>
      </w:r>
      <w:r w:rsidR="009D2A87">
        <w:rPr>
          <w:rFonts w:eastAsia="Times New Roman"/>
        </w:rPr>
        <w:t>the Secre</w:t>
      </w:r>
      <w:r w:rsidR="001A0CCD">
        <w:rPr>
          <w:rFonts w:eastAsia="Times New Roman"/>
        </w:rPr>
        <w:t>tary</w:t>
      </w:r>
    </w:p>
    <w:p w14:paraId="3FD7FA41" w14:textId="0772103F" w:rsidR="00E17DE6" w:rsidRPr="00E17DE6" w:rsidRDefault="00E17DE6" w:rsidP="008D720F">
      <w:pPr>
        <w:rPr>
          <w:rFonts w:eastAsia="Times New Roman"/>
        </w:rPr>
      </w:pPr>
      <w:r w:rsidRPr="00E17DE6">
        <w:rPr>
          <w:rFonts w:eastAsia="Times New Roman"/>
        </w:rPr>
        <w:t>Federal Communications Commission</w:t>
      </w:r>
    </w:p>
    <w:p w14:paraId="67D6ADD1" w14:textId="5395E303" w:rsidR="00E17DE6" w:rsidRPr="00F414CF" w:rsidRDefault="00E06265" w:rsidP="008D720F">
      <w:pPr>
        <w:rPr>
          <w:rFonts w:eastAsia="Times New Roman"/>
        </w:rPr>
      </w:pPr>
      <w:r>
        <w:rPr>
          <w:rFonts w:eastAsia="Times New Roman"/>
        </w:rPr>
        <w:t>45 L Street</w:t>
      </w:r>
      <w:r w:rsidR="000377EF">
        <w:rPr>
          <w:rFonts w:eastAsia="Times New Roman"/>
        </w:rPr>
        <w:t xml:space="preserve">, </w:t>
      </w:r>
      <w:r w:rsidR="00F42766">
        <w:rPr>
          <w:rFonts w:eastAsia="Times New Roman"/>
        </w:rPr>
        <w:t>N</w:t>
      </w:r>
      <w:r w:rsidR="000377EF">
        <w:rPr>
          <w:rFonts w:eastAsia="Times New Roman"/>
        </w:rPr>
        <w:t>.</w:t>
      </w:r>
      <w:r w:rsidR="00F42766">
        <w:rPr>
          <w:rFonts w:eastAsia="Times New Roman"/>
        </w:rPr>
        <w:t>E</w:t>
      </w:r>
      <w:r w:rsidR="000377EF">
        <w:rPr>
          <w:rFonts w:eastAsia="Times New Roman"/>
        </w:rPr>
        <w:t xml:space="preserve">. </w:t>
      </w:r>
    </w:p>
    <w:p w14:paraId="1E8EAB9E" w14:textId="1F8773CD" w:rsidR="00BE15A0" w:rsidRPr="00F414CF" w:rsidRDefault="00BE15A0" w:rsidP="008D720F">
      <w:pPr>
        <w:rPr>
          <w:rFonts w:eastAsia="Times New Roman"/>
        </w:rPr>
      </w:pPr>
      <w:r w:rsidRPr="00F414CF">
        <w:rPr>
          <w:rFonts w:eastAsia="Times New Roman"/>
        </w:rPr>
        <w:t>Washing</w:t>
      </w:r>
      <w:r w:rsidR="00CA060F" w:rsidRPr="00F414CF">
        <w:rPr>
          <w:rFonts w:eastAsia="Times New Roman"/>
        </w:rPr>
        <w:t>ton, D.C. 20</w:t>
      </w:r>
      <w:r w:rsidR="00F414CF" w:rsidRPr="00F414CF">
        <w:rPr>
          <w:rFonts w:eastAsia="Times New Roman"/>
        </w:rPr>
        <w:t>554</w:t>
      </w:r>
    </w:p>
    <w:p w14:paraId="479B1724" w14:textId="37A61EEF" w:rsidR="00E17DE6" w:rsidRDefault="00E17DE6" w:rsidP="008D720F">
      <w:pPr>
        <w:rPr>
          <w:rFonts w:eastAsia="Times New Roman"/>
          <w:b/>
          <w:bCs/>
        </w:rPr>
      </w:pPr>
    </w:p>
    <w:p w14:paraId="1A9AE906" w14:textId="31DB66EE" w:rsidR="00E17DE6" w:rsidRPr="00E17DE6" w:rsidRDefault="00E17DE6" w:rsidP="00E17DE6">
      <w:pPr>
        <w:rPr>
          <w:rFonts w:eastAsia="Times New Roman"/>
        </w:rPr>
      </w:pPr>
      <w:r w:rsidRPr="00E17DE6">
        <w:rPr>
          <w:rFonts w:eastAsia="Times New Roman"/>
        </w:rPr>
        <w:t xml:space="preserve">Funding Commitment Date: </w:t>
      </w:r>
      <w:r>
        <w:rPr>
          <w:rFonts w:eastAsia="Times New Roman"/>
        </w:rPr>
        <w:t>[</w:t>
      </w:r>
      <w:r w:rsidR="00621035" w:rsidRPr="00916930">
        <w:rPr>
          <w:rFonts w:eastAsia="Times New Roman"/>
          <w:highlight w:val="yellow"/>
        </w:rPr>
        <w:t>insert date</w:t>
      </w:r>
      <w:r>
        <w:rPr>
          <w:rFonts w:eastAsia="Times New Roman"/>
        </w:rPr>
        <w:t>]</w:t>
      </w:r>
    </w:p>
    <w:p w14:paraId="43EA4673" w14:textId="1B01AC99" w:rsidR="00E17DE6" w:rsidRPr="00E17DE6" w:rsidRDefault="00E17DE6" w:rsidP="00E17DE6">
      <w:pPr>
        <w:rPr>
          <w:rFonts w:eastAsia="Times New Roman"/>
        </w:rPr>
      </w:pPr>
      <w:r w:rsidRPr="00E17DE6">
        <w:rPr>
          <w:rFonts w:eastAsia="Times New Roman"/>
        </w:rPr>
        <w:t>Funding Commitment Number:</w:t>
      </w:r>
      <w:r>
        <w:rPr>
          <w:rFonts w:eastAsia="Times New Roman"/>
        </w:rPr>
        <w:t xml:space="preserve"> </w:t>
      </w:r>
      <w:r w:rsidR="00621035" w:rsidRPr="00032038">
        <w:rPr>
          <w:rFonts w:eastAsia="Times New Roman"/>
        </w:rPr>
        <w:t>[</w:t>
      </w:r>
      <w:r w:rsidR="00621035" w:rsidRPr="00032038">
        <w:rPr>
          <w:rFonts w:eastAsia="Times New Roman"/>
          <w:shd w:val="clear" w:color="auto" w:fill="BDD6EE" w:themeFill="accent1" w:themeFillTint="66"/>
        </w:rPr>
        <w:t>insert numbe</w:t>
      </w:r>
      <w:r w:rsidR="00B1119B">
        <w:rPr>
          <w:rFonts w:eastAsia="Times New Roman"/>
          <w:shd w:val="clear" w:color="auto" w:fill="BDD6EE" w:themeFill="accent1" w:themeFillTint="66"/>
        </w:rPr>
        <w:t xml:space="preserve">r </w:t>
      </w:r>
      <w:r w:rsidR="00621035" w:rsidRPr="00032038">
        <w:rPr>
          <w:rFonts w:eastAsia="Times New Roman"/>
          <w:shd w:val="clear" w:color="auto" w:fill="BDD6EE" w:themeFill="accent1" w:themeFillTint="66"/>
        </w:rPr>
        <w:t>located on funding commitment notification</w:t>
      </w:r>
      <w:r w:rsidRPr="00032038">
        <w:rPr>
          <w:rFonts w:eastAsia="Times New Roman"/>
        </w:rPr>
        <w:t>]</w:t>
      </w:r>
      <w:r w:rsidRPr="00E17DE6">
        <w:rPr>
          <w:rFonts w:eastAsia="Times New Roman"/>
        </w:rPr>
        <w:t xml:space="preserve">  </w:t>
      </w:r>
    </w:p>
    <w:p w14:paraId="01604E53" w14:textId="748B60ED" w:rsidR="005E2BBD" w:rsidRDefault="005E2BBD" w:rsidP="00E17DE6">
      <w:pPr>
        <w:rPr>
          <w:rFonts w:eastAsia="Times New Roman"/>
        </w:rPr>
      </w:pPr>
      <w:r>
        <w:rPr>
          <w:rFonts w:eastAsia="Times New Roman"/>
        </w:rPr>
        <w:t>Health Care Provider Name:</w:t>
      </w:r>
      <w:r w:rsidR="000377EF">
        <w:rPr>
          <w:rFonts w:eastAsia="Times New Roman"/>
        </w:rPr>
        <w:t xml:space="preserve"> [</w:t>
      </w:r>
      <w:r w:rsidR="00FC5418" w:rsidRPr="004B3857">
        <w:rPr>
          <w:rFonts w:eastAsia="Times New Roman"/>
          <w:highlight w:val="yellow"/>
        </w:rPr>
        <w:t xml:space="preserve">insert </w:t>
      </w:r>
      <w:r w:rsidR="000F7EE5" w:rsidRPr="004B3857">
        <w:rPr>
          <w:rFonts w:eastAsia="Times New Roman"/>
          <w:highlight w:val="yellow"/>
        </w:rPr>
        <w:t>name</w:t>
      </w:r>
      <w:r w:rsidR="000F7EE5">
        <w:rPr>
          <w:rFonts w:eastAsia="Times New Roman"/>
        </w:rPr>
        <w:t>]</w:t>
      </w:r>
    </w:p>
    <w:p w14:paraId="22124B6D" w14:textId="464532B6" w:rsidR="00177C3D" w:rsidRDefault="00177C3D" w:rsidP="00E17DE6">
      <w:pPr>
        <w:rPr>
          <w:rFonts w:eastAsia="Times New Roman"/>
        </w:rPr>
      </w:pPr>
      <w:r>
        <w:rPr>
          <w:rFonts w:eastAsia="Times New Roman"/>
        </w:rPr>
        <w:t xml:space="preserve">Health Care Provider </w:t>
      </w:r>
      <w:r w:rsidR="00EF644B">
        <w:rPr>
          <w:rFonts w:eastAsia="Times New Roman"/>
        </w:rPr>
        <w:t xml:space="preserve">Street </w:t>
      </w:r>
      <w:r>
        <w:rPr>
          <w:rFonts w:eastAsia="Times New Roman"/>
        </w:rPr>
        <w:t>Address</w:t>
      </w:r>
      <w:r w:rsidR="006B380B">
        <w:rPr>
          <w:rFonts w:eastAsia="Times New Roman"/>
        </w:rPr>
        <w:t>:</w:t>
      </w:r>
    </w:p>
    <w:p w14:paraId="0C417B56" w14:textId="3575EE52" w:rsidR="00A703F8" w:rsidRDefault="00A703F8" w:rsidP="00E17DE6">
      <w:pPr>
        <w:rPr>
          <w:rFonts w:eastAsia="Times New Roman"/>
        </w:rPr>
      </w:pPr>
      <w:r>
        <w:rPr>
          <w:rFonts w:eastAsia="Times New Roman"/>
        </w:rPr>
        <w:t>Health Care Provider Employer Identification Number (EIN)</w:t>
      </w:r>
      <w:r w:rsidR="00203298">
        <w:rPr>
          <w:rFonts w:eastAsia="Times New Roman"/>
        </w:rPr>
        <w:t>:</w:t>
      </w:r>
    </w:p>
    <w:p w14:paraId="7AFD966E" w14:textId="69ED6FBC" w:rsidR="00E17DE6" w:rsidRPr="00E17DE6" w:rsidRDefault="00E17DE6" w:rsidP="00E17DE6">
      <w:pPr>
        <w:rPr>
          <w:rFonts w:eastAsia="Times New Roman"/>
        </w:rPr>
      </w:pPr>
      <w:r w:rsidRPr="00E17DE6">
        <w:rPr>
          <w:rFonts w:eastAsia="Times New Roman"/>
        </w:rPr>
        <w:t>Health Care Provider</w:t>
      </w:r>
      <w:r w:rsidR="005E2BBD">
        <w:rPr>
          <w:rFonts w:eastAsia="Times New Roman"/>
        </w:rPr>
        <w:t xml:space="preserve"> </w:t>
      </w:r>
      <w:r w:rsidRPr="00E17DE6">
        <w:rPr>
          <w:rFonts w:eastAsia="Times New Roman"/>
        </w:rPr>
        <w:t>Number</w:t>
      </w:r>
      <w:r w:rsidR="00C753E0">
        <w:rPr>
          <w:rFonts w:eastAsia="Times New Roman"/>
        </w:rPr>
        <w:t>, If Applicable</w:t>
      </w:r>
      <w:r w:rsidRPr="00E17DE6">
        <w:rPr>
          <w:rFonts w:eastAsia="Times New Roman"/>
        </w:rPr>
        <w:t xml:space="preserve">: </w:t>
      </w:r>
      <w:r w:rsidR="00621035">
        <w:rPr>
          <w:rFonts w:eastAsia="Times New Roman"/>
        </w:rPr>
        <w:t>[</w:t>
      </w:r>
      <w:r w:rsidR="00621035" w:rsidRPr="00916930">
        <w:rPr>
          <w:rFonts w:eastAsia="Times New Roman"/>
          <w:highlight w:val="yellow"/>
        </w:rPr>
        <w:t>insert your HCP no. provided by USAC</w:t>
      </w:r>
      <w:r>
        <w:rPr>
          <w:rFonts w:eastAsia="Times New Roman"/>
        </w:rPr>
        <w:t>]</w:t>
      </w:r>
    </w:p>
    <w:p w14:paraId="06BC7E03" w14:textId="77777777" w:rsidR="00E17DE6" w:rsidRDefault="00E17DE6" w:rsidP="008D720F">
      <w:pPr>
        <w:rPr>
          <w:rFonts w:eastAsia="Times New Roman"/>
          <w:b/>
          <w:bCs/>
        </w:rPr>
      </w:pPr>
    </w:p>
    <w:p w14:paraId="09AD4810" w14:textId="116A65F7" w:rsidR="00E17DE6" w:rsidRPr="00E17DE6" w:rsidRDefault="00E17DE6" w:rsidP="008D720F">
      <w:pPr>
        <w:rPr>
          <w:rFonts w:eastAsia="Times New Roman"/>
        </w:rPr>
      </w:pPr>
      <w:r w:rsidRPr="00E17DE6">
        <w:rPr>
          <w:rFonts w:eastAsia="Times New Roman"/>
        </w:rPr>
        <w:t xml:space="preserve">Subject:  </w:t>
      </w:r>
      <w:r w:rsidRPr="00E17DE6">
        <w:rPr>
          <w:rFonts w:eastAsia="Times New Roman"/>
          <w:u w:val="single"/>
        </w:rPr>
        <w:t>Letter of Authorization</w:t>
      </w:r>
    </w:p>
    <w:p w14:paraId="6AED17A8" w14:textId="77777777" w:rsidR="00E17DE6" w:rsidRDefault="00E17DE6" w:rsidP="008D720F">
      <w:pPr>
        <w:rPr>
          <w:rFonts w:eastAsia="Times New Roman"/>
          <w:b/>
          <w:bCs/>
        </w:rPr>
      </w:pPr>
    </w:p>
    <w:p w14:paraId="5D2F35D1" w14:textId="3832D982" w:rsidR="005E14CF" w:rsidRDefault="004E7090">
      <w:pPr>
        <w:rPr>
          <w:rFonts w:eastAsia="Times New Roman"/>
        </w:rPr>
      </w:pPr>
      <w:r w:rsidRPr="004E7090">
        <w:rPr>
          <w:rFonts w:eastAsia="Times New Roman"/>
        </w:rPr>
        <w:t>COVID-19 Telehealth Program Invoice Team</w:t>
      </w:r>
      <w:r w:rsidR="00621035">
        <w:rPr>
          <w:rFonts w:eastAsia="Times New Roman"/>
        </w:rPr>
        <w:t xml:space="preserve">, </w:t>
      </w:r>
    </w:p>
    <w:p w14:paraId="6F688AAC" w14:textId="77777777" w:rsidR="00916930" w:rsidRDefault="00916930">
      <w:pPr>
        <w:rPr>
          <w:rFonts w:eastAsia="Times New Roman"/>
        </w:rPr>
      </w:pPr>
    </w:p>
    <w:p w14:paraId="39DADAF3" w14:textId="51FA96D7" w:rsidR="00AF406A" w:rsidRDefault="00916930" w:rsidP="00916930">
      <w:r w:rsidRPr="00916930">
        <w:rPr>
          <w:rFonts w:eastAsia="Times New Roman"/>
          <w:highlight w:val="yellow"/>
        </w:rPr>
        <w:t>[insert entity name that submitted application</w:t>
      </w:r>
      <w:r w:rsidRPr="00916930">
        <w:rPr>
          <w:highlight w:val="yellow"/>
        </w:rPr>
        <w:t xml:space="preserve"> </w:t>
      </w:r>
      <w:r w:rsidRPr="00916930">
        <w:rPr>
          <w:rFonts w:eastAsia="Times New Roman"/>
          <w:highlight w:val="yellow"/>
        </w:rPr>
        <w:t>and received the funding commitment]</w:t>
      </w:r>
      <w:r w:rsidRPr="00916930">
        <w:rPr>
          <w:rFonts w:eastAsia="Times New Roman"/>
        </w:rPr>
        <w:t xml:space="preserve"> </w:t>
      </w:r>
      <w:r>
        <w:rPr>
          <w:rFonts w:eastAsia="Times New Roman"/>
        </w:rPr>
        <w:t>applied for funding under the COVID-19 Telehealth Program and received a funding commitment on our behalf.  We therefore authorize [</w:t>
      </w:r>
      <w:r w:rsidRPr="00916930">
        <w:rPr>
          <w:rFonts w:eastAsia="Times New Roman"/>
          <w:highlight w:val="yellow"/>
        </w:rPr>
        <w:t>insert entity name that submitted application and received the funding commitment</w:t>
      </w:r>
      <w:r>
        <w:rPr>
          <w:rFonts w:eastAsia="Times New Roman"/>
        </w:rPr>
        <w:t>] to accept disbursements of funding under the COVID-19 Telehealth Program on our behalf.  We understand that a</w:t>
      </w:r>
      <w:r w:rsidRPr="00916930">
        <w:rPr>
          <w:rFonts w:eastAsia="Times New Roman"/>
        </w:rPr>
        <w:t>ny funding</w:t>
      </w:r>
      <w:r>
        <w:rPr>
          <w:rFonts w:eastAsia="Times New Roman"/>
        </w:rPr>
        <w:t xml:space="preserve"> </w:t>
      </w:r>
      <w:r w:rsidRPr="00916930">
        <w:rPr>
          <w:rFonts w:eastAsia="Times New Roman"/>
        </w:rPr>
        <w:t>received by</w:t>
      </w:r>
      <w:r>
        <w:rPr>
          <w:rFonts w:eastAsia="Times New Roman"/>
        </w:rPr>
        <w:t xml:space="preserve"> [</w:t>
      </w:r>
      <w:r w:rsidRPr="00916930">
        <w:rPr>
          <w:rFonts w:eastAsia="Times New Roman"/>
          <w:highlight w:val="yellow"/>
        </w:rPr>
        <w:t>insert entity name that submitted application and received the funding commitment</w:t>
      </w:r>
      <w:r w:rsidRPr="00916930">
        <w:rPr>
          <w:rFonts w:eastAsia="Times New Roman"/>
        </w:rPr>
        <w:t>]</w:t>
      </w:r>
      <w:r w:rsidR="00951BAA">
        <w:rPr>
          <w:rFonts w:eastAsia="Times New Roman"/>
        </w:rPr>
        <w:t xml:space="preserve"> on our behalf</w:t>
      </w:r>
      <w:r w:rsidRPr="00916930">
        <w:rPr>
          <w:rFonts w:eastAsia="Times New Roman"/>
        </w:rPr>
        <w:t xml:space="preserve"> </w:t>
      </w:r>
      <w:r>
        <w:rPr>
          <w:rFonts w:eastAsia="Times New Roman"/>
        </w:rPr>
        <w:t>s</w:t>
      </w:r>
      <w:r w:rsidRPr="00916930">
        <w:rPr>
          <w:rFonts w:eastAsia="Times New Roman"/>
        </w:rPr>
        <w:t xml:space="preserve">hall be provided to </w:t>
      </w:r>
      <w:r>
        <w:rPr>
          <w:rFonts w:eastAsia="Times New Roman"/>
        </w:rPr>
        <w:t xml:space="preserve">our health care provider site </w:t>
      </w:r>
      <w:r w:rsidRPr="00916930">
        <w:rPr>
          <w:rFonts w:eastAsia="Times New Roman"/>
        </w:rPr>
        <w:t xml:space="preserve">to reimburse </w:t>
      </w:r>
      <w:r>
        <w:rPr>
          <w:rFonts w:eastAsia="Times New Roman"/>
        </w:rPr>
        <w:t>us for the resp</w:t>
      </w:r>
      <w:r w:rsidRPr="00916930">
        <w:rPr>
          <w:rFonts w:eastAsia="Times New Roman"/>
        </w:rPr>
        <w:t>ective costs incurred under the COVID-19 Telehealth Program</w:t>
      </w:r>
      <w:r w:rsidR="00C52CC5">
        <w:rPr>
          <w:rFonts w:eastAsia="Times New Roman"/>
        </w:rPr>
        <w:t xml:space="preserve"> or to </w:t>
      </w:r>
      <w:r w:rsidR="00053C3E">
        <w:rPr>
          <w:rFonts w:eastAsia="Times New Roman"/>
        </w:rPr>
        <w:t xml:space="preserve">reimburse </w:t>
      </w:r>
      <w:r w:rsidR="00E06265">
        <w:rPr>
          <w:rFonts w:eastAsia="Times New Roman"/>
        </w:rPr>
        <w:t>another eligible</w:t>
      </w:r>
      <w:r w:rsidR="001612D2">
        <w:rPr>
          <w:rFonts w:eastAsia="Times New Roman"/>
        </w:rPr>
        <w:t xml:space="preserve"> applicant</w:t>
      </w:r>
      <w:r w:rsidR="00053C3E">
        <w:rPr>
          <w:rFonts w:eastAsia="Times New Roman"/>
        </w:rPr>
        <w:t xml:space="preserve"> for </w:t>
      </w:r>
      <w:r w:rsidR="00C52CC5">
        <w:rPr>
          <w:rFonts w:eastAsia="Times New Roman"/>
        </w:rPr>
        <w:t xml:space="preserve">eligible services and connected devices </w:t>
      </w:r>
      <w:r w:rsidR="00053C3E">
        <w:rPr>
          <w:rFonts w:eastAsia="Times New Roman"/>
        </w:rPr>
        <w:t xml:space="preserve">it purchased </w:t>
      </w:r>
      <w:r w:rsidR="00C52CC5">
        <w:rPr>
          <w:rFonts w:eastAsia="Times New Roman"/>
        </w:rPr>
        <w:t>on our behalf</w:t>
      </w:r>
      <w:r w:rsidRPr="00916930">
        <w:rPr>
          <w:rFonts w:eastAsia="Times New Roman"/>
        </w:rPr>
        <w:t>.</w:t>
      </w:r>
      <w:r>
        <w:rPr>
          <w:rFonts w:eastAsia="Times New Roman"/>
        </w:rPr>
        <w:t xml:space="preserve">  </w:t>
      </w:r>
      <w:r w:rsidR="003F79D3">
        <w:t>We</w:t>
      </w:r>
      <w:r>
        <w:t xml:space="preserve"> also understand</w:t>
      </w:r>
      <w:r w:rsidR="004E2836">
        <w:t xml:space="preserve">, </w:t>
      </w:r>
      <w:r w:rsidR="007433EF">
        <w:t>and certify under penalty of perjury</w:t>
      </w:r>
      <w:r w:rsidR="004E2836">
        <w:t>,</w:t>
      </w:r>
      <w:r w:rsidR="007433EF">
        <w:t xml:space="preserve"> </w:t>
      </w:r>
      <w:r>
        <w:t xml:space="preserve">that </w:t>
      </w:r>
      <w:r w:rsidR="008A0BEE">
        <w:t xml:space="preserve">this funding </w:t>
      </w:r>
      <w:r w:rsidR="00490701">
        <w:t xml:space="preserve">shall only </w:t>
      </w:r>
      <w:r w:rsidR="003F79D3">
        <w:t>be used by eligible health care providers</w:t>
      </w:r>
      <w:r w:rsidR="00887A09">
        <w:t xml:space="preserve">, as listed in </w:t>
      </w:r>
      <w:r w:rsidR="000051DF">
        <w:t xml:space="preserve">the </w:t>
      </w:r>
      <w:r w:rsidR="00ED5DE8">
        <w:t xml:space="preserve">Round 2 </w:t>
      </w:r>
      <w:r w:rsidR="000051DF" w:rsidRPr="00ED5DE8">
        <w:rPr>
          <w:i/>
          <w:iCs/>
        </w:rPr>
        <w:t>Second Report and Order</w:t>
      </w:r>
      <w:r w:rsidR="000051DF">
        <w:t>,</w:t>
      </w:r>
      <w:r w:rsidR="00ED5DE8">
        <w:rPr>
          <w:rStyle w:val="FootnoteReference"/>
        </w:rPr>
        <w:footnoteReference w:id="2"/>
      </w:r>
      <w:r w:rsidR="00887A09">
        <w:t xml:space="preserve"> </w:t>
      </w:r>
      <w:r w:rsidR="003F79D3">
        <w:t xml:space="preserve"> to obtain the telecommunications</w:t>
      </w:r>
      <w:r w:rsidR="002611C8">
        <w:t xml:space="preserve"> services</w:t>
      </w:r>
      <w:r w:rsidR="003F79D3">
        <w:t xml:space="preserve">, information services, and </w:t>
      </w:r>
      <w:r w:rsidR="00B954ED">
        <w:t xml:space="preserve">connected </w:t>
      </w:r>
      <w:r w:rsidR="003F79D3">
        <w:t>devices</w:t>
      </w:r>
      <w:r>
        <w:t xml:space="preserve"> </w:t>
      </w:r>
      <w:r w:rsidR="003F79D3">
        <w:t xml:space="preserve">to provide telehealth services in response to </w:t>
      </w:r>
      <w:r w:rsidR="000776F9">
        <w:t xml:space="preserve">the coronavirus </w:t>
      </w:r>
      <w:r w:rsidR="003A1A23">
        <w:t>20</w:t>
      </w:r>
      <w:r w:rsidR="000776F9">
        <w:t>19</w:t>
      </w:r>
      <w:r w:rsidR="00CE2CAE">
        <w:t xml:space="preserve"> </w:t>
      </w:r>
      <w:r w:rsidR="006D01F9">
        <w:t>d</w:t>
      </w:r>
      <w:r w:rsidR="00CE2CAE">
        <w:t>isease</w:t>
      </w:r>
      <w:r w:rsidR="000776F9">
        <w:t xml:space="preserve"> (</w:t>
      </w:r>
      <w:r w:rsidR="003F79D3">
        <w:t>COVID-19</w:t>
      </w:r>
      <w:r w:rsidR="000776F9">
        <w:t>) pandemic</w:t>
      </w:r>
      <w:r w:rsidR="003F79D3">
        <w:t>.</w:t>
      </w:r>
      <w:r w:rsidR="00F71398">
        <w:t xml:space="preserve">  </w:t>
      </w:r>
    </w:p>
    <w:p w14:paraId="6DE489C3" w14:textId="7385F20D" w:rsidR="00916930" w:rsidRDefault="00916930" w:rsidP="00916930"/>
    <w:p w14:paraId="74A3D26F" w14:textId="53DDF6B8" w:rsidR="00916930" w:rsidRDefault="004B3648" w:rsidP="00916930">
      <w:r>
        <w:t xml:space="preserve">Should you have any questions or need further information, please contact me at your convenience. </w:t>
      </w:r>
    </w:p>
    <w:p w14:paraId="054EDBD8" w14:textId="3D54AFA2" w:rsidR="004B3648" w:rsidRDefault="004B3648" w:rsidP="00916930"/>
    <w:p w14:paraId="2C74D825" w14:textId="450FB37D" w:rsidR="004B3648" w:rsidRDefault="004B3648" w:rsidP="00916930"/>
    <w:p w14:paraId="066598A8" w14:textId="40F380A2" w:rsidR="004B3648" w:rsidRDefault="004B3648" w:rsidP="00916930">
      <w:r>
        <w:t xml:space="preserve">Sincerely, </w:t>
      </w:r>
    </w:p>
    <w:p w14:paraId="589A96A6" w14:textId="62ADABE2" w:rsidR="004B3648" w:rsidRDefault="004B3648" w:rsidP="00916930"/>
    <w:p w14:paraId="3BA7FAC2" w14:textId="22FFD904" w:rsidR="004B3648" w:rsidRDefault="004B3648" w:rsidP="00916930"/>
    <w:p w14:paraId="4C354419" w14:textId="78B55D6C" w:rsidR="004B3648" w:rsidRDefault="004B3648" w:rsidP="00916930">
      <w:r>
        <w:t>[</w:t>
      </w:r>
      <w:r w:rsidRPr="00EB1B60">
        <w:rPr>
          <w:highlight w:val="yellow"/>
        </w:rPr>
        <w:t>signature</w:t>
      </w:r>
      <w:r>
        <w:t>]</w:t>
      </w:r>
    </w:p>
    <w:p w14:paraId="1094F4D6" w14:textId="3D81773B" w:rsidR="004B3648" w:rsidRDefault="004B3648" w:rsidP="00916930"/>
    <w:p w14:paraId="7F535246" w14:textId="49A8DA38" w:rsidR="004B3648" w:rsidRDefault="004B3648" w:rsidP="00916930">
      <w:r>
        <w:t>______________________________________________                                           __________</w:t>
      </w:r>
    </w:p>
    <w:p w14:paraId="65CE9F9C" w14:textId="5F4D320E" w:rsidR="004B3648" w:rsidRDefault="004B3648" w:rsidP="00916930">
      <w:r>
        <w:t>[</w:t>
      </w:r>
      <w:r w:rsidRPr="00EB1B60">
        <w:rPr>
          <w:highlight w:val="yellow"/>
        </w:rPr>
        <w:t>insert printed name of Authorized Person to sign on behalf of the HCP</w:t>
      </w:r>
      <w:r w:rsidR="00D042B8">
        <w:rPr>
          <w:highlight w:val="yellow"/>
        </w:rPr>
        <w:t>(s)</w:t>
      </w:r>
      <w:r w:rsidRPr="00EB1B60">
        <w:rPr>
          <w:highlight w:val="yellow"/>
        </w:rPr>
        <w:t>]</w:t>
      </w:r>
      <w:r>
        <w:t xml:space="preserve">                    Date</w:t>
      </w:r>
    </w:p>
    <w:p w14:paraId="3012F780" w14:textId="0580381A" w:rsidR="004B3648" w:rsidRPr="00916930" w:rsidRDefault="004B3648" w:rsidP="00916930">
      <w:pPr>
        <w:rPr>
          <w:rFonts w:eastAsia="Times New Roman"/>
        </w:rPr>
      </w:pPr>
      <w:r>
        <w:rPr>
          <w:rFonts w:eastAsia="Times New Roman"/>
        </w:rPr>
        <w:t>[</w:t>
      </w:r>
      <w:r w:rsidRPr="00EB1B60">
        <w:rPr>
          <w:rFonts w:eastAsia="Times New Roman"/>
          <w:highlight w:val="yellow"/>
        </w:rPr>
        <w:t>insert title of Authorized Person</w:t>
      </w:r>
      <w:r>
        <w:rPr>
          <w:rFonts w:eastAsia="Times New Roman"/>
        </w:rPr>
        <w:t>]</w:t>
      </w:r>
    </w:p>
    <w:sectPr w:rsidR="004B3648" w:rsidRPr="009169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C3CCBC" w14:textId="77777777" w:rsidR="00650110" w:rsidRDefault="00650110" w:rsidP="00B83375">
      <w:r>
        <w:separator/>
      </w:r>
    </w:p>
  </w:endnote>
  <w:endnote w:type="continuationSeparator" w:id="0">
    <w:p w14:paraId="5CB8A470" w14:textId="77777777" w:rsidR="00650110" w:rsidRDefault="00650110" w:rsidP="00B83375">
      <w:r>
        <w:continuationSeparator/>
      </w:r>
    </w:p>
  </w:endnote>
  <w:endnote w:type="continuationNotice" w:id="1">
    <w:p w14:paraId="5542A79C" w14:textId="77777777" w:rsidR="00650110" w:rsidRDefault="006501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534F38" w14:textId="77777777" w:rsidR="00650110" w:rsidRDefault="00650110" w:rsidP="00B83375">
      <w:r>
        <w:separator/>
      </w:r>
    </w:p>
  </w:footnote>
  <w:footnote w:type="continuationSeparator" w:id="0">
    <w:p w14:paraId="4047F7DA" w14:textId="77777777" w:rsidR="00650110" w:rsidRDefault="00650110" w:rsidP="00B83375">
      <w:r>
        <w:continuationSeparator/>
      </w:r>
    </w:p>
  </w:footnote>
  <w:footnote w:type="continuationNotice" w:id="1">
    <w:p w14:paraId="217610D2" w14:textId="77777777" w:rsidR="00650110" w:rsidRDefault="00650110"/>
  </w:footnote>
  <w:footnote w:id="2">
    <w:p w14:paraId="38966567" w14:textId="3DDBDFAF" w:rsidR="00ED5DE8" w:rsidRDefault="00ED5DE8">
      <w:pPr>
        <w:pStyle w:val="FootnoteText"/>
      </w:pPr>
      <w:r>
        <w:rPr>
          <w:rStyle w:val="FootnoteReference"/>
        </w:rPr>
        <w:footnoteRef/>
      </w:r>
      <w:r w:rsidR="00DB5A51">
        <w:t xml:space="preserve"> </w:t>
      </w:r>
      <w:r w:rsidR="00486A64" w:rsidRPr="00486A64">
        <w:rPr>
          <w:i/>
          <w:iCs/>
        </w:rPr>
        <w:t>COVID-19 Telehealth Program; Promoting Telehealth for Low-Income Consumers</w:t>
      </w:r>
      <w:r w:rsidR="00486A64" w:rsidRPr="00486A64">
        <w:t>, WC Docket Nos. 20-89 and 18-213, Report and Order and Order on Reconsideration</w:t>
      </w:r>
      <w:r w:rsidR="00486A64" w:rsidRPr="00486A64" w:rsidDel="00486A64">
        <w:t xml:space="preserve"> </w:t>
      </w:r>
      <w:r w:rsidR="00AD5ECB">
        <w:t xml:space="preserve">36 FCC Rcd 7141, </w:t>
      </w:r>
      <w:r w:rsidR="00241032">
        <w:t>71</w:t>
      </w:r>
      <w:r w:rsidR="00986813">
        <w:t>50-</w:t>
      </w:r>
      <w:r w:rsidR="00241032">
        <w:t>51, para</w:t>
      </w:r>
      <w:r w:rsidR="00986813">
        <w:t>s</w:t>
      </w:r>
      <w:r w:rsidR="00241032">
        <w:t xml:space="preserve">. </w:t>
      </w:r>
      <w:r w:rsidR="007A571C">
        <w:t>21-</w:t>
      </w:r>
      <w:r w:rsidR="00241032">
        <w:t>22</w:t>
      </w:r>
      <w:r w:rsidR="00236DA9">
        <w:t xml:space="preserve"> &amp; nn. 24 &amp; 25</w:t>
      </w:r>
      <w:r w:rsidR="00F01119">
        <w:t xml:space="preserve"> (limiting Program eligibility to non-profit and public health providers that are</w:t>
      </w:r>
      <w:r w:rsidR="00736531">
        <w:t>:</w:t>
      </w:r>
      <w:r w:rsidR="00736531" w:rsidRPr="00736531">
        <w:rPr>
          <w:rFonts w:eastAsia="Times New Roman"/>
          <w:snapToGrid w:val="0"/>
          <w:kern w:val="28"/>
          <w:sz w:val="22"/>
        </w:rPr>
        <w:t xml:space="preserve"> </w:t>
      </w:r>
      <w:r w:rsidR="00736531" w:rsidRPr="00736531">
        <w:t>(1) post-secondary educational institutions offering health care instruction, teaching hospitals, and medical schools; (2) community health centers or health centers providing health care to migrants; (3) local health departments or agencies; (4) community mental health centers; (5) not-for-profit hospitals; (6) health clinics; (7) skilled nursing facilities; or (8) consortia of health care providers consisting of one or more entities falling into the first seven categorie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DQwNDU0NLE0MDBQ0lEKTi0uzszPAykwNKgFAC5OSzMtAAAA"/>
  </w:docVars>
  <w:rsids>
    <w:rsidRoot w:val="00ED6F42"/>
    <w:rsid w:val="000051DF"/>
    <w:rsid w:val="000060FB"/>
    <w:rsid w:val="0001248C"/>
    <w:rsid w:val="00013154"/>
    <w:rsid w:val="00014F71"/>
    <w:rsid w:val="00017798"/>
    <w:rsid w:val="00017F96"/>
    <w:rsid w:val="000206FB"/>
    <w:rsid w:val="00023D1D"/>
    <w:rsid w:val="00024A87"/>
    <w:rsid w:val="00027667"/>
    <w:rsid w:val="000277A5"/>
    <w:rsid w:val="0003132B"/>
    <w:rsid w:val="00032038"/>
    <w:rsid w:val="00036CC6"/>
    <w:rsid w:val="00036E93"/>
    <w:rsid w:val="000377EF"/>
    <w:rsid w:val="000427D8"/>
    <w:rsid w:val="00044BB8"/>
    <w:rsid w:val="00053C3E"/>
    <w:rsid w:val="00053EA8"/>
    <w:rsid w:val="0005409A"/>
    <w:rsid w:val="0005710B"/>
    <w:rsid w:val="000638BD"/>
    <w:rsid w:val="00067F9B"/>
    <w:rsid w:val="0007489F"/>
    <w:rsid w:val="0007649C"/>
    <w:rsid w:val="000776F9"/>
    <w:rsid w:val="000809F2"/>
    <w:rsid w:val="0008386D"/>
    <w:rsid w:val="000857DB"/>
    <w:rsid w:val="00092E18"/>
    <w:rsid w:val="000A2E0E"/>
    <w:rsid w:val="000A527C"/>
    <w:rsid w:val="000B60A0"/>
    <w:rsid w:val="000C31DE"/>
    <w:rsid w:val="000E1742"/>
    <w:rsid w:val="000E190D"/>
    <w:rsid w:val="000E21FA"/>
    <w:rsid w:val="000E2B95"/>
    <w:rsid w:val="000E4DB9"/>
    <w:rsid w:val="000E673B"/>
    <w:rsid w:val="000F1D32"/>
    <w:rsid w:val="000F25C6"/>
    <w:rsid w:val="000F7EE5"/>
    <w:rsid w:val="001014E0"/>
    <w:rsid w:val="001038B8"/>
    <w:rsid w:val="00105EBC"/>
    <w:rsid w:val="001139A6"/>
    <w:rsid w:val="0012783E"/>
    <w:rsid w:val="00130B43"/>
    <w:rsid w:val="0013269D"/>
    <w:rsid w:val="00133E62"/>
    <w:rsid w:val="00134421"/>
    <w:rsid w:val="0013705E"/>
    <w:rsid w:val="0014032D"/>
    <w:rsid w:val="001418A6"/>
    <w:rsid w:val="0014465E"/>
    <w:rsid w:val="00151605"/>
    <w:rsid w:val="00152966"/>
    <w:rsid w:val="00152FD4"/>
    <w:rsid w:val="00153211"/>
    <w:rsid w:val="00160052"/>
    <w:rsid w:val="0016080F"/>
    <w:rsid w:val="001612D2"/>
    <w:rsid w:val="00172246"/>
    <w:rsid w:val="00176CDE"/>
    <w:rsid w:val="00177C3D"/>
    <w:rsid w:val="00180778"/>
    <w:rsid w:val="001857B8"/>
    <w:rsid w:val="001906B6"/>
    <w:rsid w:val="00191DB8"/>
    <w:rsid w:val="001941D1"/>
    <w:rsid w:val="001A0A71"/>
    <w:rsid w:val="001A0CCD"/>
    <w:rsid w:val="001A1506"/>
    <w:rsid w:val="001A463A"/>
    <w:rsid w:val="001A50A0"/>
    <w:rsid w:val="001A51A2"/>
    <w:rsid w:val="001A6D77"/>
    <w:rsid w:val="001A76CF"/>
    <w:rsid w:val="001B4EE0"/>
    <w:rsid w:val="001C2A62"/>
    <w:rsid w:val="001C6515"/>
    <w:rsid w:val="001D1603"/>
    <w:rsid w:val="001D1A2A"/>
    <w:rsid w:val="001D39CC"/>
    <w:rsid w:val="00202D4F"/>
    <w:rsid w:val="00203298"/>
    <w:rsid w:val="002074AA"/>
    <w:rsid w:val="002220F8"/>
    <w:rsid w:val="00222E4E"/>
    <w:rsid w:val="00226EDD"/>
    <w:rsid w:val="002272B5"/>
    <w:rsid w:val="00227FFD"/>
    <w:rsid w:val="00234487"/>
    <w:rsid w:val="00236DA9"/>
    <w:rsid w:val="00241032"/>
    <w:rsid w:val="0024103A"/>
    <w:rsid w:val="00250E5E"/>
    <w:rsid w:val="00252C54"/>
    <w:rsid w:val="002611C8"/>
    <w:rsid w:val="00265CEC"/>
    <w:rsid w:val="002704E3"/>
    <w:rsid w:val="002716C3"/>
    <w:rsid w:val="00274457"/>
    <w:rsid w:val="00284545"/>
    <w:rsid w:val="00285CBC"/>
    <w:rsid w:val="00291084"/>
    <w:rsid w:val="00295CF0"/>
    <w:rsid w:val="002A1AE1"/>
    <w:rsid w:val="002A29BA"/>
    <w:rsid w:val="002A29F4"/>
    <w:rsid w:val="002B290F"/>
    <w:rsid w:val="002B3006"/>
    <w:rsid w:val="002C08EC"/>
    <w:rsid w:val="002C25A4"/>
    <w:rsid w:val="002C380D"/>
    <w:rsid w:val="002D16C0"/>
    <w:rsid w:val="002D18E3"/>
    <w:rsid w:val="002D23C5"/>
    <w:rsid w:val="002D54B9"/>
    <w:rsid w:val="002E24F6"/>
    <w:rsid w:val="002F2BC4"/>
    <w:rsid w:val="002F7038"/>
    <w:rsid w:val="00311AFF"/>
    <w:rsid w:val="00315458"/>
    <w:rsid w:val="00317DA7"/>
    <w:rsid w:val="00321A72"/>
    <w:rsid w:val="0032377F"/>
    <w:rsid w:val="003315E2"/>
    <w:rsid w:val="00346C47"/>
    <w:rsid w:val="00350A9A"/>
    <w:rsid w:val="0035477D"/>
    <w:rsid w:val="00354BD2"/>
    <w:rsid w:val="00361365"/>
    <w:rsid w:val="00365AD4"/>
    <w:rsid w:val="00372DA1"/>
    <w:rsid w:val="003813C2"/>
    <w:rsid w:val="003859F9"/>
    <w:rsid w:val="00385B0F"/>
    <w:rsid w:val="00386215"/>
    <w:rsid w:val="0038673D"/>
    <w:rsid w:val="00391305"/>
    <w:rsid w:val="003A1A23"/>
    <w:rsid w:val="003A43D4"/>
    <w:rsid w:val="003B0FE6"/>
    <w:rsid w:val="003B3518"/>
    <w:rsid w:val="003B5273"/>
    <w:rsid w:val="003C0446"/>
    <w:rsid w:val="003C3E9D"/>
    <w:rsid w:val="003C436B"/>
    <w:rsid w:val="003C691B"/>
    <w:rsid w:val="003C76F3"/>
    <w:rsid w:val="003D0589"/>
    <w:rsid w:val="003D2B78"/>
    <w:rsid w:val="003D68C5"/>
    <w:rsid w:val="003E3B9C"/>
    <w:rsid w:val="003E4B7D"/>
    <w:rsid w:val="003F1AA7"/>
    <w:rsid w:val="003F3568"/>
    <w:rsid w:val="003F79D3"/>
    <w:rsid w:val="00400682"/>
    <w:rsid w:val="00401DD7"/>
    <w:rsid w:val="00410FA1"/>
    <w:rsid w:val="00414015"/>
    <w:rsid w:val="0042426A"/>
    <w:rsid w:val="00425D71"/>
    <w:rsid w:val="00430165"/>
    <w:rsid w:val="0043068B"/>
    <w:rsid w:val="00431597"/>
    <w:rsid w:val="00443A22"/>
    <w:rsid w:val="004509D4"/>
    <w:rsid w:val="0045360D"/>
    <w:rsid w:val="0046254F"/>
    <w:rsid w:val="00463799"/>
    <w:rsid w:val="004639B2"/>
    <w:rsid w:val="00465661"/>
    <w:rsid w:val="004662BF"/>
    <w:rsid w:val="004758DF"/>
    <w:rsid w:val="00477643"/>
    <w:rsid w:val="00480313"/>
    <w:rsid w:val="004839EF"/>
    <w:rsid w:val="00486A64"/>
    <w:rsid w:val="00490701"/>
    <w:rsid w:val="00491243"/>
    <w:rsid w:val="00492CE9"/>
    <w:rsid w:val="0049342B"/>
    <w:rsid w:val="00494697"/>
    <w:rsid w:val="00497A48"/>
    <w:rsid w:val="004A2D47"/>
    <w:rsid w:val="004A595B"/>
    <w:rsid w:val="004B306A"/>
    <w:rsid w:val="004B3543"/>
    <w:rsid w:val="004B3648"/>
    <w:rsid w:val="004B3857"/>
    <w:rsid w:val="004B3ECD"/>
    <w:rsid w:val="004B4667"/>
    <w:rsid w:val="004B5438"/>
    <w:rsid w:val="004C0AE5"/>
    <w:rsid w:val="004C1CB7"/>
    <w:rsid w:val="004C729C"/>
    <w:rsid w:val="004D2441"/>
    <w:rsid w:val="004D311A"/>
    <w:rsid w:val="004E075B"/>
    <w:rsid w:val="004E2836"/>
    <w:rsid w:val="004E2F53"/>
    <w:rsid w:val="004E64FE"/>
    <w:rsid w:val="004E7090"/>
    <w:rsid w:val="004F12D3"/>
    <w:rsid w:val="004F3D90"/>
    <w:rsid w:val="005005B8"/>
    <w:rsid w:val="00500787"/>
    <w:rsid w:val="0050464B"/>
    <w:rsid w:val="005065D4"/>
    <w:rsid w:val="00515B50"/>
    <w:rsid w:val="0052262E"/>
    <w:rsid w:val="0052597F"/>
    <w:rsid w:val="0052754F"/>
    <w:rsid w:val="0053645B"/>
    <w:rsid w:val="005379F5"/>
    <w:rsid w:val="00540490"/>
    <w:rsid w:val="00540FF1"/>
    <w:rsid w:val="0054360D"/>
    <w:rsid w:val="00561091"/>
    <w:rsid w:val="005619F8"/>
    <w:rsid w:val="00562DE7"/>
    <w:rsid w:val="00572BCE"/>
    <w:rsid w:val="0058351B"/>
    <w:rsid w:val="00583886"/>
    <w:rsid w:val="0059018D"/>
    <w:rsid w:val="00591A11"/>
    <w:rsid w:val="00591D6F"/>
    <w:rsid w:val="00594242"/>
    <w:rsid w:val="005963F6"/>
    <w:rsid w:val="00597DDA"/>
    <w:rsid w:val="005A758C"/>
    <w:rsid w:val="005B15E1"/>
    <w:rsid w:val="005C1581"/>
    <w:rsid w:val="005C2A7A"/>
    <w:rsid w:val="005C40BD"/>
    <w:rsid w:val="005C58B1"/>
    <w:rsid w:val="005D1D8E"/>
    <w:rsid w:val="005D3F78"/>
    <w:rsid w:val="005D5CB4"/>
    <w:rsid w:val="005D5E2F"/>
    <w:rsid w:val="005E11F6"/>
    <w:rsid w:val="005E14CF"/>
    <w:rsid w:val="005E2386"/>
    <w:rsid w:val="005E2BBD"/>
    <w:rsid w:val="005E33D1"/>
    <w:rsid w:val="005F058D"/>
    <w:rsid w:val="005F0888"/>
    <w:rsid w:val="005F0C06"/>
    <w:rsid w:val="005F569B"/>
    <w:rsid w:val="006073B5"/>
    <w:rsid w:val="00610F41"/>
    <w:rsid w:val="00613106"/>
    <w:rsid w:val="0061324F"/>
    <w:rsid w:val="00615AD5"/>
    <w:rsid w:val="00617E42"/>
    <w:rsid w:val="00621035"/>
    <w:rsid w:val="00621970"/>
    <w:rsid w:val="00622BFA"/>
    <w:rsid w:val="006301E1"/>
    <w:rsid w:val="00631A48"/>
    <w:rsid w:val="00631C4A"/>
    <w:rsid w:val="006325E8"/>
    <w:rsid w:val="0063692E"/>
    <w:rsid w:val="00643F34"/>
    <w:rsid w:val="00650110"/>
    <w:rsid w:val="0065123E"/>
    <w:rsid w:val="00653D5D"/>
    <w:rsid w:val="00656C48"/>
    <w:rsid w:val="00660876"/>
    <w:rsid w:val="00660CA8"/>
    <w:rsid w:val="0066475C"/>
    <w:rsid w:val="006651D4"/>
    <w:rsid w:val="0066723F"/>
    <w:rsid w:val="00670C55"/>
    <w:rsid w:val="00671C14"/>
    <w:rsid w:val="0067320D"/>
    <w:rsid w:val="0067369A"/>
    <w:rsid w:val="0067408E"/>
    <w:rsid w:val="006740A5"/>
    <w:rsid w:val="00675568"/>
    <w:rsid w:val="00675B30"/>
    <w:rsid w:val="006803EA"/>
    <w:rsid w:val="006840CB"/>
    <w:rsid w:val="006A1510"/>
    <w:rsid w:val="006B016C"/>
    <w:rsid w:val="006B0E21"/>
    <w:rsid w:val="006B1C87"/>
    <w:rsid w:val="006B380B"/>
    <w:rsid w:val="006B4D05"/>
    <w:rsid w:val="006B564E"/>
    <w:rsid w:val="006C0450"/>
    <w:rsid w:val="006C22FF"/>
    <w:rsid w:val="006C4DAE"/>
    <w:rsid w:val="006D01F9"/>
    <w:rsid w:val="006D47CA"/>
    <w:rsid w:val="006F0A28"/>
    <w:rsid w:val="006F0BF0"/>
    <w:rsid w:val="006F76AE"/>
    <w:rsid w:val="00705CB5"/>
    <w:rsid w:val="00706FC6"/>
    <w:rsid w:val="00710CB3"/>
    <w:rsid w:val="00710EC7"/>
    <w:rsid w:val="00711DD7"/>
    <w:rsid w:val="00717EE1"/>
    <w:rsid w:val="007211A2"/>
    <w:rsid w:val="00722153"/>
    <w:rsid w:val="00723DAD"/>
    <w:rsid w:val="00725E59"/>
    <w:rsid w:val="0072609B"/>
    <w:rsid w:val="00726A6B"/>
    <w:rsid w:val="00726A9B"/>
    <w:rsid w:val="007303B0"/>
    <w:rsid w:val="00732CD7"/>
    <w:rsid w:val="007361F6"/>
    <w:rsid w:val="00736531"/>
    <w:rsid w:val="0074246A"/>
    <w:rsid w:val="007433EF"/>
    <w:rsid w:val="007473E1"/>
    <w:rsid w:val="00754165"/>
    <w:rsid w:val="00754338"/>
    <w:rsid w:val="00755623"/>
    <w:rsid w:val="0076052D"/>
    <w:rsid w:val="00760827"/>
    <w:rsid w:val="007611FF"/>
    <w:rsid w:val="00762154"/>
    <w:rsid w:val="00764DB6"/>
    <w:rsid w:val="00766B5C"/>
    <w:rsid w:val="00781592"/>
    <w:rsid w:val="007926ED"/>
    <w:rsid w:val="007A3E9A"/>
    <w:rsid w:val="007A42C5"/>
    <w:rsid w:val="007A501B"/>
    <w:rsid w:val="007A571C"/>
    <w:rsid w:val="007A7D3B"/>
    <w:rsid w:val="007B065A"/>
    <w:rsid w:val="007C3EB0"/>
    <w:rsid w:val="007C3F1D"/>
    <w:rsid w:val="007C5745"/>
    <w:rsid w:val="007C7DFC"/>
    <w:rsid w:val="007E1F25"/>
    <w:rsid w:val="007E2AB5"/>
    <w:rsid w:val="007E2DBF"/>
    <w:rsid w:val="007E3601"/>
    <w:rsid w:val="007E5E5F"/>
    <w:rsid w:val="007E749B"/>
    <w:rsid w:val="007F1811"/>
    <w:rsid w:val="007F5DBB"/>
    <w:rsid w:val="008036AB"/>
    <w:rsid w:val="00805191"/>
    <w:rsid w:val="00805FDB"/>
    <w:rsid w:val="0080623E"/>
    <w:rsid w:val="008062F7"/>
    <w:rsid w:val="00806D81"/>
    <w:rsid w:val="00815F93"/>
    <w:rsid w:val="00817B04"/>
    <w:rsid w:val="00820E23"/>
    <w:rsid w:val="00822C2C"/>
    <w:rsid w:val="00824919"/>
    <w:rsid w:val="00825255"/>
    <w:rsid w:val="00827205"/>
    <w:rsid w:val="008273BA"/>
    <w:rsid w:val="00835222"/>
    <w:rsid w:val="008375A3"/>
    <w:rsid w:val="00845534"/>
    <w:rsid w:val="0084747A"/>
    <w:rsid w:val="0085432D"/>
    <w:rsid w:val="00860818"/>
    <w:rsid w:val="00866810"/>
    <w:rsid w:val="00867565"/>
    <w:rsid w:val="00867F3E"/>
    <w:rsid w:val="00871D8F"/>
    <w:rsid w:val="00874049"/>
    <w:rsid w:val="00876CEA"/>
    <w:rsid w:val="00880722"/>
    <w:rsid w:val="00885E65"/>
    <w:rsid w:val="00887A09"/>
    <w:rsid w:val="00891C75"/>
    <w:rsid w:val="008953D8"/>
    <w:rsid w:val="008968AD"/>
    <w:rsid w:val="00897854"/>
    <w:rsid w:val="008A0A38"/>
    <w:rsid w:val="008A0BEE"/>
    <w:rsid w:val="008A1A21"/>
    <w:rsid w:val="008A2FBC"/>
    <w:rsid w:val="008B1F2C"/>
    <w:rsid w:val="008B2986"/>
    <w:rsid w:val="008B31DD"/>
    <w:rsid w:val="008B5098"/>
    <w:rsid w:val="008B52B5"/>
    <w:rsid w:val="008B6FB9"/>
    <w:rsid w:val="008B7BCE"/>
    <w:rsid w:val="008C31FB"/>
    <w:rsid w:val="008D184F"/>
    <w:rsid w:val="008D278B"/>
    <w:rsid w:val="008D37B5"/>
    <w:rsid w:val="008D6C06"/>
    <w:rsid w:val="008D720F"/>
    <w:rsid w:val="008E103A"/>
    <w:rsid w:val="008F0368"/>
    <w:rsid w:val="00902DA3"/>
    <w:rsid w:val="00904880"/>
    <w:rsid w:val="00905A1A"/>
    <w:rsid w:val="00905E3D"/>
    <w:rsid w:val="00906482"/>
    <w:rsid w:val="009066F5"/>
    <w:rsid w:val="00916930"/>
    <w:rsid w:val="0091759B"/>
    <w:rsid w:val="0092059F"/>
    <w:rsid w:val="00920C6A"/>
    <w:rsid w:val="00922E5B"/>
    <w:rsid w:val="0092346F"/>
    <w:rsid w:val="00927C00"/>
    <w:rsid w:val="009319D8"/>
    <w:rsid w:val="00931B22"/>
    <w:rsid w:val="00932F50"/>
    <w:rsid w:val="009368E5"/>
    <w:rsid w:val="00943565"/>
    <w:rsid w:val="009459ED"/>
    <w:rsid w:val="00946E93"/>
    <w:rsid w:val="00951BAA"/>
    <w:rsid w:val="00960866"/>
    <w:rsid w:val="00960E3F"/>
    <w:rsid w:val="00962F44"/>
    <w:rsid w:val="00963C5B"/>
    <w:rsid w:val="00964ECB"/>
    <w:rsid w:val="009756A4"/>
    <w:rsid w:val="00980B7F"/>
    <w:rsid w:val="00981FBE"/>
    <w:rsid w:val="00983A59"/>
    <w:rsid w:val="00985689"/>
    <w:rsid w:val="00986211"/>
    <w:rsid w:val="00986813"/>
    <w:rsid w:val="00990195"/>
    <w:rsid w:val="00994BA7"/>
    <w:rsid w:val="00996BDA"/>
    <w:rsid w:val="009A35A5"/>
    <w:rsid w:val="009B24AF"/>
    <w:rsid w:val="009B3A03"/>
    <w:rsid w:val="009B5B6E"/>
    <w:rsid w:val="009C0E06"/>
    <w:rsid w:val="009C3916"/>
    <w:rsid w:val="009D2069"/>
    <w:rsid w:val="009D2A87"/>
    <w:rsid w:val="009D6CE5"/>
    <w:rsid w:val="009E409D"/>
    <w:rsid w:val="009E4E7B"/>
    <w:rsid w:val="009E604B"/>
    <w:rsid w:val="009F0135"/>
    <w:rsid w:val="009F11D4"/>
    <w:rsid w:val="009F4947"/>
    <w:rsid w:val="009F7A03"/>
    <w:rsid w:val="00A1208B"/>
    <w:rsid w:val="00A12506"/>
    <w:rsid w:val="00A13AAD"/>
    <w:rsid w:val="00A2704C"/>
    <w:rsid w:val="00A341C6"/>
    <w:rsid w:val="00A35ACB"/>
    <w:rsid w:val="00A36AF2"/>
    <w:rsid w:val="00A37BA4"/>
    <w:rsid w:val="00A44F3E"/>
    <w:rsid w:val="00A54DC8"/>
    <w:rsid w:val="00A559FA"/>
    <w:rsid w:val="00A57942"/>
    <w:rsid w:val="00A57E88"/>
    <w:rsid w:val="00A6060B"/>
    <w:rsid w:val="00A703F8"/>
    <w:rsid w:val="00A76C33"/>
    <w:rsid w:val="00A777E5"/>
    <w:rsid w:val="00A81A00"/>
    <w:rsid w:val="00A83507"/>
    <w:rsid w:val="00A84689"/>
    <w:rsid w:val="00A858E0"/>
    <w:rsid w:val="00A927B1"/>
    <w:rsid w:val="00A94058"/>
    <w:rsid w:val="00A94466"/>
    <w:rsid w:val="00A9552D"/>
    <w:rsid w:val="00AA5545"/>
    <w:rsid w:val="00AB0915"/>
    <w:rsid w:val="00AB098F"/>
    <w:rsid w:val="00AC3616"/>
    <w:rsid w:val="00AC7EA3"/>
    <w:rsid w:val="00AD5ECB"/>
    <w:rsid w:val="00AD7CF9"/>
    <w:rsid w:val="00AE5137"/>
    <w:rsid w:val="00AF406A"/>
    <w:rsid w:val="00AF7E08"/>
    <w:rsid w:val="00B00DF7"/>
    <w:rsid w:val="00B03A75"/>
    <w:rsid w:val="00B0586F"/>
    <w:rsid w:val="00B069D1"/>
    <w:rsid w:val="00B1119B"/>
    <w:rsid w:val="00B1266C"/>
    <w:rsid w:val="00B140CA"/>
    <w:rsid w:val="00B155E3"/>
    <w:rsid w:val="00B178DA"/>
    <w:rsid w:val="00B20A36"/>
    <w:rsid w:val="00B3198E"/>
    <w:rsid w:val="00B37362"/>
    <w:rsid w:val="00B50AE5"/>
    <w:rsid w:val="00B525E0"/>
    <w:rsid w:val="00B535CA"/>
    <w:rsid w:val="00B5695D"/>
    <w:rsid w:val="00B57C12"/>
    <w:rsid w:val="00B61544"/>
    <w:rsid w:val="00B623F0"/>
    <w:rsid w:val="00B7171E"/>
    <w:rsid w:val="00B72B63"/>
    <w:rsid w:val="00B7577B"/>
    <w:rsid w:val="00B76B1D"/>
    <w:rsid w:val="00B77FBA"/>
    <w:rsid w:val="00B83375"/>
    <w:rsid w:val="00B83E57"/>
    <w:rsid w:val="00B9108F"/>
    <w:rsid w:val="00B9342B"/>
    <w:rsid w:val="00B954ED"/>
    <w:rsid w:val="00B95692"/>
    <w:rsid w:val="00B95FB8"/>
    <w:rsid w:val="00BA0F8F"/>
    <w:rsid w:val="00BA15DB"/>
    <w:rsid w:val="00BA5968"/>
    <w:rsid w:val="00BA7253"/>
    <w:rsid w:val="00BB056C"/>
    <w:rsid w:val="00BB08F4"/>
    <w:rsid w:val="00BB39F4"/>
    <w:rsid w:val="00BB4E1C"/>
    <w:rsid w:val="00BC1F90"/>
    <w:rsid w:val="00BC7441"/>
    <w:rsid w:val="00BE041A"/>
    <w:rsid w:val="00BE15A0"/>
    <w:rsid w:val="00BE2210"/>
    <w:rsid w:val="00C06B7F"/>
    <w:rsid w:val="00C1681F"/>
    <w:rsid w:val="00C17C03"/>
    <w:rsid w:val="00C2281D"/>
    <w:rsid w:val="00C30816"/>
    <w:rsid w:val="00C42688"/>
    <w:rsid w:val="00C455D4"/>
    <w:rsid w:val="00C45B71"/>
    <w:rsid w:val="00C46D74"/>
    <w:rsid w:val="00C46E9F"/>
    <w:rsid w:val="00C521D0"/>
    <w:rsid w:val="00C5289D"/>
    <w:rsid w:val="00C52CC5"/>
    <w:rsid w:val="00C630E7"/>
    <w:rsid w:val="00C66063"/>
    <w:rsid w:val="00C72649"/>
    <w:rsid w:val="00C753E0"/>
    <w:rsid w:val="00C7543B"/>
    <w:rsid w:val="00C83D80"/>
    <w:rsid w:val="00C84B5A"/>
    <w:rsid w:val="00C855F0"/>
    <w:rsid w:val="00C87141"/>
    <w:rsid w:val="00C9106D"/>
    <w:rsid w:val="00C93057"/>
    <w:rsid w:val="00C94012"/>
    <w:rsid w:val="00C962B1"/>
    <w:rsid w:val="00C96935"/>
    <w:rsid w:val="00CA060F"/>
    <w:rsid w:val="00CA0DFF"/>
    <w:rsid w:val="00CB06DC"/>
    <w:rsid w:val="00CB120E"/>
    <w:rsid w:val="00CB1A8F"/>
    <w:rsid w:val="00CB5A23"/>
    <w:rsid w:val="00CC4015"/>
    <w:rsid w:val="00CC57A1"/>
    <w:rsid w:val="00CC6AB0"/>
    <w:rsid w:val="00CD2E3C"/>
    <w:rsid w:val="00CD4DC4"/>
    <w:rsid w:val="00CD7650"/>
    <w:rsid w:val="00CE2CAE"/>
    <w:rsid w:val="00CE3D98"/>
    <w:rsid w:val="00CE4035"/>
    <w:rsid w:val="00CE5B98"/>
    <w:rsid w:val="00CE63B9"/>
    <w:rsid w:val="00CF0ABF"/>
    <w:rsid w:val="00CF2D67"/>
    <w:rsid w:val="00CF714E"/>
    <w:rsid w:val="00D042B8"/>
    <w:rsid w:val="00D04E3D"/>
    <w:rsid w:val="00D1124B"/>
    <w:rsid w:val="00D15EFF"/>
    <w:rsid w:val="00D200A7"/>
    <w:rsid w:val="00D23CD9"/>
    <w:rsid w:val="00D318D1"/>
    <w:rsid w:val="00D4714E"/>
    <w:rsid w:val="00D51DC6"/>
    <w:rsid w:val="00D54114"/>
    <w:rsid w:val="00D541AA"/>
    <w:rsid w:val="00D569FE"/>
    <w:rsid w:val="00D57562"/>
    <w:rsid w:val="00D57983"/>
    <w:rsid w:val="00D74F6E"/>
    <w:rsid w:val="00D763F6"/>
    <w:rsid w:val="00D8483F"/>
    <w:rsid w:val="00D85493"/>
    <w:rsid w:val="00D8666F"/>
    <w:rsid w:val="00D86827"/>
    <w:rsid w:val="00D86DD2"/>
    <w:rsid w:val="00D95CB8"/>
    <w:rsid w:val="00DA0EFB"/>
    <w:rsid w:val="00DB013E"/>
    <w:rsid w:val="00DB38AC"/>
    <w:rsid w:val="00DB5A51"/>
    <w:rsid w:val="00DC1078"/>
    <w:rsid w:val="00DC10EE"/>
    <w:rsid w:val="00DC24E5"/>
    <w:rsid w:val="00DC393E"/>
    <w:rsid w:val="00DD01F7"/>
    <w:rsid w:val="00DD664F"/>
    <w:rsid w:val="00DD6820"/>
    <w:rsid w:val="00DD7372"/>
    <w:rsid w:val="00DF7246"/>
    <w:rsid w:val="00E003BF"/>
    <w:rsid w:val="00E018B1"/>
    <w:rsid w:val="00E02085"/>
    <w:rsid w:val="00E04100"/>
    <w:rsid w:val="00E06265"/>
    <w:rsid w:val="00E067BF"/>
    <w:rsid w:val="00E07E3E"/>
    <w:rsid w:val="00E1618C"/>
    <w:rsid w:val="00E16AEB"/>
    <w:rsid w:val="00E16F65"/>
    <w:rsid w:val="00E17DE6"/>
    <w:rsid w:val="00E21ACE"/>
    <w:rsid w:val="00E21BF6"/>
    <w:rsid w:val="00E26341"/>
    <w:rsid w:val="00E308FC"/>
    <w:rsid w:val="00E37BE5"/>
    <w:rsid w:val="00E50E9F"/>
    <w:rsid w:val="00E51F10"/>
    <w:rsid w:val="00E540A2"/>
    <w:rsid w:val="00E563A2"/>
    <w:rsid w:val="00E6047B"/>
    <w:rsid w:val="00E6177C"/>
    <w:rsid w:val="00E643F2"/>
    <w:rsid w:val="00E67E38"/>
    <w:rsid w:val="00E707CF"/>
    <w:rsid w:val="00E70CBB"/>
    <w:rsid w:val="00E76CD7"/>
    <w:rsid w:val="00E81F80"/>
    <w:rsid w:val="00E859F4"/>
    <w:rsid w:val="00E94012"/>
    <w:rsid w:val="00E94422"/>
    <w:rsid w:val="00EA01A1"/>
    <w:rsid w:val="00EB1B60"/>
    <w:rsid w:val="00EB4A72"/>
    <w:rsid w:val="00EB6CC0"/>
    <w:rsid w:val="00EC0BEC"/>
    <w:rsid w:val="00EC5AEA"/>
    <w:rsid w:val="00ED0D03"/>
    <w:rsid w:val="00ED5DE8"/>
    <w:rsid w:val="00ED6F42"/>
    <w:rsid w:val="00EE02E5"/>
    <w:rsid w:val="00EE061B"/>
    <w:rsid w:val="00EE1AD2"/>
    <w:rsid w:val="00EE6909"/>
    <w:rsid w:val="00EF0D4E"/>
    <w:rsid w:val="00EF1F68"/>
    <w:rsid w:val="00EF644B"/>
    <w:rsid w:val="00F01119"/>
    <w:rsid w:val="00F032D6"/>
    <w:rsid w:val="00F05BEC"/>
    <w:rsid w:val="00F05DD1"/>
    <w:rsid w:val="00F106C2"/>
    <w:rsid w:val="00F10874"/>
    <w:rsid w:val="00F119EF"/>
    <w:rsid w:val="00F2177B"/>
    <w:rsid w:val="00F23748"/>
    <w:rsid w:val="00F248EA"/>
    <w:rsid w:val="00F33705"/>
    <w:rsid w:val="00F35C98"/>
    <w:rsid w:val="00F414CF"/>
    <w:rsid w:val="00F42766"/>
    <w:rsid w:val="00F431C7"/>
    <w:rsid w:val="00F46ED7"/>
    <w:rsid w:val="00F47643"/>
    <w:rsid w:val="00F608EE"/>
    <w:rsid w:val="00F61547"/>
    <w:rsid w:val="00F63DBC"/>
    <w:rsid w:val="00F64C3E"/>
    <w:rsid w:val="00F65B47"/>
    <w:rsid w:val="00F65F85"/>
    <w:rsid w:val="00F6676C"/>
    <w:rsid w:val="00F71398"/>
    <w:rsid w:val="00F738C9"/>
    <w:rsid w:val="00F81371"/>
    <w:rsid w:val="00F97EAA"/>
    <w:rsid w:val="00FA15E7"/>
    <w:rsid w:val="00FA2A35"/>
    <w:rsid w:val="00FA5E69"/>
    <w:rsid w:val="00FB3A69"/>
    <w:rsid w:val="00FB3F97"/>
    <w:rsid w:val="00FB424C"/>
    <w:rsid w:val="00FC4C2C"/>
    <w:rsid w:val="00FC5418"/>
    <w:rsid w:val="00FC6029"/>
    <w:rsid w:val="00FC68E4"/>
    <w:rsid w:val="00FD6830"/>
    <w:rsid w:val="00FE6621"/>
    <w:rsid w:val="00FF0D45"/>
    <w:rsid w:val="00FF1C58"/>
    <w:rsid w:val="02681E00"/>
    <w:rsid w:val="044DB386"/>
    <w:rsid w:val="0CB40749"/>
    <w:rsid w:val="18144913"/>
    <w:rsid w:val="1F1789FF"/>
    <w:rsid w:val="2635366A"/>
    <w:rsid w:val="2C121993"/>
    <w:rsid w:val="2C8536F7"/>
    <w:rsid w:val="35146A98"/>
    <w:rsid w:val="378C968F"/>
    <w:rsid w:val="3C0F6297"/>
    <w:rsid w:val="3D334FFB"/>
    <w:rsid w:val="47BCC192"/>
    <w:rsid w:val="4C62CFC0"/>
    <w:rsid w:val="4FA547FA"/>
    <w:rsid w:val="5CACEF78"/>
    <w:rsid w:val="604F870B"/>
    <w:rsid w:val="660D53CB"/>
    <w:rsid w:val="66349F4D"/>
    <w:rsid w:val="69DF3628"/>
    <w:rsid w:val="6F3197EB"/>
    <w:rsid w:val="70415894"/>
    <w:rsid w:val="71847729"/>
    <w:rsid w:val="749F5D3E"/>
    <w:rsid w:val="79453BC5"/>
    <w:rsid w:val="7A7A7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2A63C0"/>
  <w15:chartTrackingRefBased/>
  <w15:docId w15:val="{A2DF6DE9-7DD0-42DC-8067-6E57EE9FA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72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253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A7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72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7253"/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253"/>
    <w:rPr>
      <w:rFonts w:eastAsiaTheme="minorEastAsia"/>
      <w:b/>
      <w:bCs/>
    </w:rPr>
  </w:style>
  <w:style w:type="character" w:customStyle="1" w:styleId="UnresolvedMention">
    <w:name w:val="Unresolved Mention"/>
    <w:basedOn w:val="DefaultParagraphFont"/>
    <w:uiPriority w:val="99"/>
    <w:unhideWhenUsed/>
    <w:rsid w:val="008B298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833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375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833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375"/>
    <w:rPr>
      <w:rFonts w:eastAsiaTheme="minorEastAsia"/>
      <w:sz w:val="24"/>
      <w:szCs w:val="24"/>
    </w:rPr>
  </w:style>
  <w:style w:type="paragraph" w:styleId="Revision">
    <w:name w:val="Revision"/>
    <w:hidden/>
    <w:uiPriority w:val="99"/>
    <w:semiHidden/>
    <w:rsid w:val="002F7038"/>
    <w:rPr>
      <w:rFonts w:eastAsiaTheme="minorEastAsia"/>
      <w:sz w:val="24"/>
      <w:szCs w:val="24"/>
    </w:rPr>
  </w:style>
  <w:style w:type="character" w:customStyle="1" w:styleId="Mention">
    <w:name w:val="Mention"/>
    <w:basedOn w:val="DefaultParagraphFont"/>
    <w:uiPriority w:val="99"/>
    <w:unhideWhenUsed/>
    <w:rsid w:val="000051DF"/>
    <w:rPr>
      <w:color w:val="2B579A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D5DE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5DE8"/>
    <w:rPr>
      <w:rFonts w:eastAsiaTheme="minorEastAsia"/>
    </w:rPr>
  </w:style>
  <w:style w:type="character" w:styleId="FootnoteReference">
    <w:name w:val="footnote reference"/>
    <w:basedOn w:val="DefaultParagraphFont"/>
    <w:uiPriority w:val="99"/>
    <w:semiHidden/>
    <w:unhideWhenUsed/>
    <w:rsid w:val="00ED5DE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0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s-ascii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317F197AF496468778D3AE75DF6235" ma:contentTypeVersion="7" ma:contentTypeDescription="Create a new document." ma:contentTypeScope="" ma:versionID="b699d96587a4303613954bb1a4a16039">
  <xsd:schema xmlns:xsd="http://www.w3.org/2001/XMLSchema" xmlns:xs="http://www.w3.org/2001/XMLSchema" xmlns:p="http://schemas.microsoft.com/office/2006/metadata/properties" xmlns:ns3="794fa9d4-8068-4c99-b108-795ab3339e93" xmlns:ns4="40be8c06-eb4c-4be5-b4ce-f259999f4503" targetNamespace="http://schemas.microsoft.com/office/2006/metadata/properties" ma:root="true" ma:fieldsID="81a8b6be0a6dd329e726646bee25bc97" ns3:_="" ns4:_="">
    <xsd:import namespace="794fa9d4-8068-4c99-b108-795ab3339e93"/>
    <xsd:import namespace="40be8c06-eb4c-4be5-b4ce-f259999f450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fa9d4-8068-4c99-b108-795ab3339e9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be8c06-eb4c-4be5-b4ce-f259999f45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66AF2B-CBA0-4526-8819-D38493DA04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4F026C-8196-43B6-94F2-F558C1E15A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3D8E139-AD9C-419D-82D3-B845B91886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fa9d4-8068-4c99-b108-795ab3339e93"/>
    <ds:schemaRef ds:uri="40be8c06-eb4c-4be5-b4ce-f259999f45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2196E5-DD0A-4164-810B-1CEDBDBBD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0</Words>
  <Characters>1853</Characters>
  <Application>Microsoft Office Word</Application>
  <DocSecurity>0</DocSecurity>
  <Lines>23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C</Company>
  <LinksUpToDate>false</LinksUpToDate>
  <CharactersWithSpaces>2168</CharactersWithSpaces>
  <SharedDoc>false</SharedDoc>
  <HLinks>
    <vt:vector size="12" baseType="variant">
      <vt:variant>
        <vt:i4>5111850</vt:i4>
      </vt:variant>
      <vt:variant>
        <vt:i4>3</vt:i4>
      </vt:variant>
      <vt:variant>
        <vt:i4>0</vt:i4>
      </vt:variant>
      <vt:variant>
        <vt:i4>5</vt:i4>
      </vt:variant>
      <vt:variant>
        <vt:lpwstr>mailto:Cara.Voth@fcc.gov</vt:lpwstr>
      </vt:variant>
      <vt:variant>
        <vt:lpwstr/>
      </vt:variant>
      <vt:variant>
        <vt:i4>5242918</vt:i4>
      </vt:variant>
      <vt:variant>
        <vt:i4>0</vt:i4>
      </vt:variant>
      <vt:variant>
        <vt:i4>0</vt:i4>
      </vt:variant>
      <vt:variant>
        <vt:i4>5</vt:i4>
      </vt:variant>
      <vt:variant>
        <vt:lpwstr>mailto:Regina.Brown@fcc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Hodge</dc:creator>
  <cp:keywords/>
  <dc:description/>
  <cp:lastModifiedBy>Alexandra West</cp:lastModifiedBy>
  <cp:revision>2</cp:revision>
  <dcterms:created xsi:type="dcterms:W3CDTF">2021-08-26T16:39:00Z</dcterms:created>
  <dcterms:modified xsi:type="dcterms:W3CDTF">2021-08-26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317F197AF496468778D3AE75DF6235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1-08-20T19:09:34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08803451-d2f5-4005-b0c0-8abbc2bffc0e</vt:lpwstr>
  </property>
  <property fmtid="{D5CDD505-2E9C-101B-9397-08002B2CF9AE}" pid="9" name="MSIP_Label_ea60d57e-af5b-4752-ac57-3e4f28ca11dc_ContentBits">
    <vt:lpwstr>0</vt:lpwstr>
  </property>
</Properties>
</file>